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ascuala Magan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scua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an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45 South Narragansett Avenue Chicago 6063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azpaz75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15861822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lissa maga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7/200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